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063CE" w14:textId="45C9F279" w:rsidR="0032088F" w:rsidRPr="007611EF" w:rsidRDefault="007611EF" w:rsidP="001574FE">
      <w:pPr>
        <w:rPr>
          <w:b/>
          <w:bCs/>
          <w:sz w:val="28"/>
          <w:szCs w:val="28"/>
        </w:rPr>
      </w:pPr>
      <w:r w:rsidRPr="007611EF">
        <w:rPr>
          <w:b/>
          <w:bCs/>
          <w:sz w:val="28"/>
          <w:szCs w:val="28"/>
        </w:rPr>
        <w:t>FACULTY GOAL DEVELOPMENT</w:t>
      </w:r>
    </w:p>
    <w:p w14:paraId="5C6E0A6A" w14:textId="676626CA" w:rsidR="007611EF" w:rsidRPr="001574FE" w:rsidRDefault="00E6409E" w:rsidP="001574FE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t>TEACHING EFFECTIVENESS</w:t>
      </w:r>
      <w:r w:rsidR="007611EF" w:rsidRPr="001574FE">
        <w:rPr>
          <w:b/>
          <w:bCs/>
          <w:color w:val="FFFFFF" w:themeColor="background1"/>
        </w:rPr>
        <w:t xml:space="preserve"> GO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2652B9BB" w14:textId="77777777" w:rsidTr="007611EF">
        <w:tc>
          <w:tcPr>
            <w:tcW w:w="9350" w:type="dxa"/>
          </w:tcPr>
          <w:p w14:paraId="11CDFC3F" w14:textId="61BF670D" w:rsidR="007611EF" w:rsidRPr="007611EF" w:rsidRDefault="007611EF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>State your goal.  What do you want to achieve?</w:t>
            </w:r>
          </w:p>
        </w:tc>
      </w:tr>
      <w:tr w:rsidR="007611EF" w14:paraId="37BA633A" w14:textId="77777777" w:rsidTr="007611EF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AC014A" w14:textId="77777777" w:rsidR="007611EF" w:rsidRDefault="007611EF"/>
        </w:tc>
      </w:tr>
    </w:tbl>
    <w:p w14:paraId="5829FC03" w14:textId="466ED0CC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04D177C4" w14:textId="77777777" w:rsidTr="00561603">
        <w:tc>
          <w:tcPr>
            <w:tcW w:w="9350" w:type="dxa"/>
          </w:tcPr>
          <w:p w14:paraId="60ADC0FC" w14:textId="7653E419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>State your process and timeline to implement the goal.</w:t>
            </w:r>
          </w:p>
        </w:tc>
      </w:tr>
      <w:tr w:rsidR="007611EF" w14:paraId="6CD7901E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EC431C" w14:textId="57E898CC" w:rsidR="00DA7D52" w:rsidRDefault="00DA7D52" w:rsidP="00561603"/>
        </w:tc>
      </w:tr>
    </w:tbl>
    <w:p w14:paraId="244CF642" w14:textId="378FF4C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6B37E934" w14:textId="77777777" w:rsidTr="00561603">
        <w:tc>
          <w:tcPr>
            <w:tcW w:w="9350" w:type="dxa"/>
          </w:tcPr>
          <w:p w14:paraId="7A67626D" w14:textId="73F13DE2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 xml:space="preserve">State your intended outcome for the goal.  What evidence will be used to measure </w:t>
            </w:r>
            <w:r w:rsidR="00FD6C28">
              <w:rPr>
                <w:b/>
                <w:bCs/>
              </w:rPr>
              <w:t>outcome</w:t>
            </w:r>
            <w:r w:rsidR="00CE38A3">
              <w:rPr>
                <w:b/>
                <w:bCs/>
              </w:rPr>
              <w:t>(s)</w:t>
            </w:r>
            <w:r w:rsidRPr="007611EF">
              <w:rPr>
                <w:b/>
                <w:bCs/>
              </w:rPr>
              <w:t>?</w:t>
            </w:r>
          </w:p>
        </w:tc>
      </w:tr>
      <w:tr w:rsidR="007611EF" w14:paraId="538BA766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FA6899" w14:textId="77777777" w:rsidR="007611EF" w:rsidRDefault="007611EF" w:rsidP="00561603"/>
        </w:tc>
      </w:tr>
    </w:tbl>
    <w:p w14:paraId="28AE55FA" w14:textId="39713014" w:rsidR="007611EF" w:rsidRDefault="007611EF"/>
    <w:p w14:paraId="391A6828" w14:textId="43823EE8" w:rsidR="001574FE" w:rsidRPr="001574FE" w:rsidRDefault="00E6409E" w:rsidP="001574FE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t>SCHOLARLY AND/OR CREATIVE ACTIVITIES</w:t>
      </w:r>
      <w:r w:rsidR="001574FE" w:rsidRPr="001574FE">
        <w:rPr>
          <w:b/>
          <w:bCs/>
          <w:color w:val="FFFFFF" w:themeColor="background1"/>
        </w:rPr>
        <w:t xml:space="preserve"> GO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7D7E91AA" w14:textId="77777777" w:rsidTr="00561603">
        <w:tc>
          <w:tcPr>
            <w:tcW w:w="9350" w:type="dxa"/>
          </w:tcPr>
          <w:p w14:paraId="10C1FFCA" w14:textId="77777777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>State your goal.  What do you want to achieve?</w:t>
            </w:r>
          </w:p>
        </w:tc>
        <w:bookmarkStart w:id="0" w:name="_GoBack"/>
        <w:bookmarkEnd w:id="0"/>
      </w:tr>
      <w:tr w:rsidR="007611EF" w14:paraId="570A17A0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A72A2E" w14:textId="77777777" w:rsidR="007611EF" w:rsidRDefault="007611EF" w:rsidP="00561603"/>
        </w:tc>
      </w:tr>
    </w:tbl>
    <w:p w14:paraId="39394B23" w14:textId="7777777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501B4EB2" w14:textId="77777777" w:rsidTr="00561603">
        <w:tc>
          <w:tcPr>
            <w:tcW w:w="9350" w:type="dxa"/>
          </w:tcPr>
          <w:p w14:paraId="66045AC6" w14:textId="77777777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>State your process and timeline to implement the goal.</w:t>
            </w:r>
          </w:p>
        </w:tc>
      </w:tr>
      <w:tr w:rsidR="007611EF" w14:paraId="18855A18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A6EAAA" w14:textId="77777777" w:rsidR="007611EF" w:rsidRDefault="007611EF" w:rsidP="00561603"/>
        </w:tc>
      </w:tr>
    </w:tbl>
    <w:p w14:paraId="4EDE187E" w14:textId="7777777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7AA53BC0" w14:textId="77777777" w:rsidTr="00561603">
        <w:tc>
          <w:tcPr>
            <w:tcW w:w="9350" w:type="dxa"/>
          </w:tcPr>
          <w:p w14:paraId="395E8871" w14:textId="1C7F3314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 xml:space="preserve">State your intended outcome for the goal.  What evidence </w:t>
            </w:r>
            <w:r w:rsidR="00FD6C28">
              <w:rPr>
                <w:b/>
                <w:bCs/>
              </w:rPr>
              <w:t>will be used to measure outcome</w:t>
            </w:r>
            <w:r w:rsidR="00CE38A3">
              <w:rPr>
                <w:b/>
                <w:bCs/>
              </w:rPr>
              <w:t>(s)</w:t>
            </w:r>
            <w:r w:rsidRPr="007611EF">
              <w:rPr>
                <w:b/>
                <w:bCs/>
              </w:rPr>
              <w:t>?</w:t>
            </w:r>
          </w:p>
        </w:tc>
      </w:tr>
      <w:tr w:rsidR="007611EF" w14:paraId="7A9E3E1B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F239C0" w14:textId="77777777" w:rsidR="007611EF" w:rsidRDefault="007611EF" w:rsidP="00561603"/>
        </w:tc>
      </w:tr>
    </w:tbl>
    <w:p w14:paraId="23C19D54" w14:textId="77777777" w:rsidR="007611EF" w:rsidRDefault="007611EF" w:rsidP="007611EF"/>
    <w:p w14:paraId="2892D92E" w14:textId="79C2BCAF" w:rsidR="001574FE" w:rsidRPr="001574FE" w:rsidRDefault="001574FE" w:rsidP="001574FE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1574FE">
        <w:rPr>
          <w:b/>
          <w:bCs/>
          <w:color w:val="FFFFFF" w:themeColor="background1"/>
        </w:rPr>
        <w:t>PROFESSIONAL SERVICE GO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0E109010" w14:textId="77777777" w:rsidTr="00561603">
        <w:tc>
          <w:tcPr>
            <w:tcW w:w="9350" w:type="dxa"/>
          </w:tcPr>
          <w:p w14:paraId="5C679D76" w14:textId="77777777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>State your goal.  What do you want to achieve?</w:t>
            </w:r>
          </w:p>
        </w:tc>
      </w:tr>
      <w:tr w:rsidR="007611EF" w14:paraId="61677B64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736146" w14:textId="77777777" w:rsidR="007611EF" w:rsidRDefault="007611EF" w:rsidP="00561603"/>
        </w:tc>
      </w:tr>
    </w:tbl>
    <w:p w14:paraId="59F597AC" w14:textId="7777777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52F005A1" w14:textId="77777777" w:rsidTr="00561603">
        <w:tc>
          <w:tcPr>
            <w:tcW w:w="9350" w:type="dxa"/>
          </w:tcPr>
          <w:p w14:paraId="3DC8945A" w14:textId="77777777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>State your process and timeline to implement the goal.</w:t>
            </w:r>
          </w:p>
        </w:tc>
      </w:tr>
      <w:tr w:rsidR="007611EF" w14:paraId="026A1FF3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14CF86" w14:textId="77777777" w:rsidR="007611EF" w:rsidRDefault="007611EF" w:rsidP="00561603"/>
        </w:tc>
      </w:tr>
    </w:tbl>
    <w:p w14:paraId="3C585FB4" w14:textId="7777777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63CC4DF1" w14:textId="77777777" w:rsidTr="00561603">
        <w:tc>
          <w:tcPr>
            <w:tcW w:w="9350" w:type="dxa"/>
          </w:tcPr>
          <w:p w14:paraId="255C5F9A" w14:textId="180E97CC" w:rsidR="007611EF" w:rsidRPr="007611EF" w:rsidRDefault="007611EF" w:rsidP="00561603">
            <w:pPr>
              <w:rPr>
                <w:b/>
                <w:bCs/>
              </w:rPr>
            </w:pPr>
            <w:r w:rsidRPr="007611EF">
              <w:rPr>
                <w:b/>
                <w:bCs/>
              </w:rPr>
              <w:t xml:space="preserve">State your intended outcome for the goal.  What evidence </w:t>
            </w:r>
            <w:r w:rsidR="00FD6C28">
              <w:rPr>
                <w:b/>
                <w:bCs/>
              </w:rPr>
              <w:t>will be used to measure outcome</w:t>
            </w:r>
            <w:r w:rsidR="00CE38A3">
              <w:rPr>
                <w:b/>
                <w:bCs/>
              </w:rPr>
              <w:t>(s)</w:t>
            </w:r>
            <w:r w:rsidRPr="007611EF">
              <w:rPr>
                <w:b/>
                <w:bCs/>
              </w:rPr>
              <w:t>?</w:t>
            </w:r>
          </w:p>
        </w:tc>
      </w:tr>
      <w:tr w:rsidR="007611EF" w14:paraId="65AE2888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D6FCD4" w14:textId="77777777" w:rsidR="007611EF" w:rsidRDefault="007611EF" w:rsidP="00561603"/>
        </w:tc>
      </w:tr>
    </w:tbl>
    <w:p w14:paraId="24AB40DB" w14:textId="6CFC10C2" w:rsidR="007611EF" w:rsidRDefault="007611EF"/>
    <w:p w14:paraId="1D1BD2DF" w14:textId="21DC34F2" w:rsidR="00FD6C28" w:rsidRDefault="00FD6C28"/>
    <w:p w14:paraId="71CA2DC1" w14:textId="3BA06AF8" w:rsidR="00FD6C28" w:rsidRDefault="00FD6C28" w:rsidP="00FD6C2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748"/>
        <w:gridCol w:w="3117"/>
      </w:tblGrid>
      <w:tr w:rsidR="00FD6C28" w14:paraId="45229C97" w14:textId="77777777" w:rsidTr="00B717B1">
        <w:tc>
          <w:tcPr>
            <w:tcW w:w="5485" w:type="dxa"/>
            <w:tcBorders>
              <w:bottom w:val="single" w:sz="4" w:space="0" w:color="auto"/>
            </w:tcBorders>
          </w:tcPr>
          <w:p w14:paraId="744A411E" w14:textId="77777777" w:rsidR="00FD6C28" w:rsidRDefault="00FD6C28" w:rsidP="00B717B1"/>
        </w:tc>
        <w:tc>
          <w:tcPr>
            <w:tcW w:w="748" w:type="dxa"/>
          </w:tcPr>
          <w:p w14:paraId="5FB10D6A" w14:textId="77777777" w:rsidR="00FD6C28" w:rsidRDefault="00FD6C28" w:rsidP="00B717B1">
            <w:pPr>
              <w:jc w:val="right"/>
            </w:pPr>
            <w:r>
              <w:t>Date: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65C7C8B" w14:textId="77777777" w:rsidR="00FD6C28" w:rsidRDefault="00FD6C28" w:rsidP="00B717B1"/>
        </w:tc>
      </w:tr>
      <w:tr w:rsidR="00FD6C28" w14:paraId="48F90B7E" w14:textId="77777777" w:rsidTr="00B717B1">
        <w:tc>
          <w:tcPr>
            <w:tcW w:w="5485" w:type="dxa"/>
            <w:tcBorders>
              <w:top w:val="single" w:sz="4" w:space="0" w:color="auto"/>
            </w:tcBorders>
          </w:tcPr>
          <w:p w14:paraId="5BDE1A41" w14:textId="6E25A763" w:rsidR="00FD6C28" w:rsidRDefault="00A933C2" w:rsidP="00B717B1">
            <w:pPr>
              <w:jc w:val="center"/>
            </w:pPr>
            <w:r>
              <w:t xml:space="preserve">Faculty </w:t>
            </w:r>
            <w:r w:rsidR="00FD6C28">
              <w:t xml:space="preserve">Signature </w:t>
            </w:r>
            <w:r w:rsidR="00FD6C28">
              <w:br/>
            </w:r>
          </w:p>
        </w:tc>
        <w:tc>
          <w:tcPr>
            <w:tcW w:w="748" w:type="dxa"/>
          </w:tcPr>
          <w:p w14:paraId="72A221CD" w14:textId="77777777" w:rsidR="00FD6C28" w:rsidRDefault="00FD6C28" w:rsidP="00B717B1"/>
        </w:tc>
        <w:tc>
          <w:tcPr>
            <w:tcW w:w="3117" w:type="dxa"/>
            <w:tcBorders>
              <w:top w:val="single" w:sz="4" w:space="0" w:color="auto"/>
            </w:tcBorders>
          </w:tcPr>
          <w:p w14:paraId="50F7AEC8" w14:textId="197EAE5F" w:rsidR="00FD6C28" w:rsidRDefault="00F63E6E" w:rsidP="00B717B1">
            <w:r>
              <w:t>Submitted</w:t>
            </w:r>
          </w:p>
        </w:tc>
      </w:tr>
    </w:tbl>
    <w:p w14:paraId="3F8F15B2" w14:textId="77777777" w:rsidR="00F63E6E" w:rsidRDefault="00F63E6E" w:rsidP="00F63E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748"/>
        <w:gridCol w:w="3117"/>
      </w:tblGrid>
      <w:tr w:rsidR="00F63E6E" w14:paraId="0DFF46E9" w14:textId="77777777" w:rsidTr="00380D89">
        <w:tc>
          <w:tcPr>
            <w:tcW w:w="5485" w:type="dxa"/>
            <w:tcBorders>
              <w:bottom w:val="single" w:sz="4" w:space="0" w:color="auto"/>
            </w:tcBorders>
          </w:tcPr>
          <w:p w14:paraId="6F4014FE" w14:textId="77777777" w:rsidR="00F63E6E" w:rsidRDefault="00F63E6E" w:rsidP="00380D89"/>
        </w:tc>
        <w:tc>
          <w:tcPr>
            <w:tcW w:w="748" w:type="dxa"/>
          </w:tcPr>
          <w:p w14:paraId="0872517B" w14:textId="77777777" w:rsidR="00F63E6E" w:rsidRDefault="00F63E6E" w:rsidP="00380D89">
            <w:pPr>
              <w:jc w:val="right"/>
            </w:pPr>
            <w:r>
              <w:t>Date: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4ACA33E" w14:textId="77777777" w:rsidR="00F63E6E" w:rsidRDefault="00F63E6E" w:rsidP="00380D89"/>
        </w:tc>
      </w:tr>
      <w:tr w:rsidR="00F63E6E" w14:paraId="0C2AA4E4" w14:textId="77777777" w:rsidTr="00380D89">
        <w:tc>
          <w:tcPr>
            <w:tcW w:w="5485" w:type="dxa"/>
            <w:tcBorders>
              <w:top w:val="single" w:sz="4" w:space="0" w:color="auto"/>
            </w:tcBorders>
          </w:tcPr>
          <w:p w14:paraId="155013C4" w14:textId="2CE6CB55" w:rsidR="00F63E6E" w:rsidRDefault="00A933C2" w:rsidP="00380D89">
            <w:pPr>
              <w:jc w:val="center"/>
            </w:pPr>
            <w:r>
              <w:t xml:space="preserve">Dean </w:t>
            </w:r>
            <w:r w:rsidR="00F63E6E">
              <w:t xml:space="preserve">Signature </w:t>
            </w:r>
          </w:p>
        </w:tc>
        <w:tc>
          <w:tcPr>
            <w:tcW w:w="748" w:type="dxa"/>
          </w:tcPr>
          <w:p w14:paraId="3C1305BE" w14:textId="77777777" w:rsidR="00F63E6E" w:rsidRDefault="00F63E6E" w:rsidP="00380D89"/>
        </w:tc>
        <w:tc>
          <w:tcPr>
            <w:tcW w:w="3117" w:type="dxa"/>
            <w:tcBorders>
              <w:top w:val="single" w:sz="4" w:space="0" w:color="auto"/>
            </w:tcBorders>
          </w:tcPr>
          <w:p w14:paraId="40D02510" w14:textId="0DBDBE2B" w:rsidR="00F63E6E" w:rsidRDefault="00F63E6E" w:rsidP="00380D89">
            <w:r>
              <w:t>Approved</w:t>
            </w:r>
          </w:p>
        </w:tc>
      </w:tr>
    </w:tbl>
    <w:p w14:paraId="5B047CA5" w14:textId="77777777" w:rsidR="00F63E6E" w:rsidRDefault="00F63E6E" w:rsidP="00F63E6E"/>
    <w:p w14:paraId="64CB62AC" w14:textId="77777777" w:rsidR="00FD6C28" w:rsidRDefault="00FD6C28"/>
    <w:sectPr w:rsidR="00FD6C2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703E41" w16cex:dateUtc="2022-07-06T2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6DDE6C" w16cid:durableId="26703E0B"/>
  <w16cid:commentId w16cid:paraId="7A0C9CB5" w16cid:durableId="26703E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7CA96" w14:textId="77777777" w:rsidR="00B112EF" w:rsidRDefault="00B112EF" w:rsidP="007611EF">
      <w:pPr>
        <w:spacing w:after="0" w:line="240" w:lineRule="auto"/>
      </w:pPr>
      <w:r>
        <w:separator/>
      </w:r>
    </w:p>
  </w:endnote>
  <w:endnote w:type="continuationSeparator" w:id="0">
    <w:p w14:paraId="14FD5AA6" w14:textId="77777777" w:rsidR="00B112EF" w:rsidRDefault="00B112EF" w:rsidP="00761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sz w:val="18"/>
        <w:szCs w:val="18"/>
      </w:rPr>
      <w:id w:val="1774674001"/>
      <w:docPartObj>
        <w:docPartGallery w:val="Page Numbers (Bottom of Page)"/>
        <w:docPartUnique/>
      </w:docPartObj>
    </w:sdtPr>
    <w:sdtEndPr/>
    <w:sdtContent>
      <w:sdt>
        <w:sdtPr>
          <w:rPr>
            <w:b/>
            <w:bCs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D7D4E1" w14:textId="57D1F6B2" w:rsidR="00637DAF" w:rsidRPr="00637DAF" w:rsidRDefault="00637DAF" w:rsidP="00637DAF">
            <w:pPr>
              <w:pStyle w:val="Footer"/>
              <w:jc w:val="right"/>
              <w:rPr>
                <w:b/>
                <w:bCs/>
                <w:sz w:val="18"/>
                <w:szCs w:val="18"/>
              </w:rPr>
            </w:pPr>
            <w:r w:rsidRPr="00637DAF">
              <w:rPr>
                <w:b/>
                <w:bCs/>
                <w:sz w:val="18"/>
                <w:szCs w:val="18"/>
              </w:rPr>
              <w:t xml:space="preserve">Page </w:t>
            </w:r>
            <w:r w:rsidRPr="00637DAF">
              <w:rPr>
                <w:b/>
                <w:bCs/>
                <w:sz w:val="18"/>
                <w:szCs w:val="18"/>
              </w:rPr>
              <w:fldChar w:fldCharType="begin"/>
            </w:r>
            <w:r w:rsidRPr="00637DAF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637DAF">
              <w:rPr>
                <w:b/>
                <w:bCs/>
                <w:sz w:val="18"/>
                <w:szCs w:val="18"/>
              </w:rPr>
              <w:fldChar w:fldCharType="separate"/>
            </w:r>
            <w:r w:rsidR="00B353A9">
              <w:rPr>
                <w:b/>
                <w:bCs/>
                <w:noProof/>
                <w:sz w:val="18"/>
                <w:szCs w:val="18"/>
              </w:rPr>
              <w:t>1</w:t>
            </w:r>
            <w:r w:rsidRPr="00637DAF">
              <w:rPr>
                <w:b/>
                <w:bCs/>
                <w:sz w:val="18"/>
                <w:szCs w:val="18"/>
              </w:rPr>
              <w:fldChar w:fldCharType="end"/>
            </w:r>
            <w:r w:rsidRPr="00637DAF">
              <w:rPr>
                <w:b/>
                <w:bCs/>
                <w:sz w:val="18"/>
                <w:szCs w:val="18"/>
              </w:rPr>
              <w:t xml:space="preserve"> of </w:t>
            </w:r>
            <w:r w:rsidRPr="00637DAF">
              <w:rPr>
                <w:b/>
                <w:bCs/>
                <w:sz w:val="18"/>
                <w:szCs w:val="18"/>
              </w:rPr>
              <w:fldChar w:fldCharType="begin"/>
            </w:r>
            <w:r w:rsidRPr="00637DAF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637DAF">
              <w:rPr>
                <w:b/>
                <w:bCs/>
                <w:sz w:val="18"/>
                <w:szCs w:val="18"/>
              </w:rPr>
              <w:fldChar w:fldCharType="separate"/>
            </w:r>
            <w:r w:rsidR="00B353A9">
              <w:rPr>
                <w:b/>
                <w:bCs/>
                <w:noProof/>
                <w:sz w:val="18"/>
                <w:szCs w:val="18"/>
              </w:rPr>
              <w:t>2</w:t>
            </w:r>
            <w:r w:rsidRPr="00637DA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6D0781" w14:textId="77777777" w:rsidR="00B112EF" w:rsidRDefault="00B112EF" w:rsidP="007611EF">
      <w:pPr>
        <w:spacing w:after="0" w:line="240" w:lineRule="auto"/>
      </w:pPr>
      <w:r>
        <w:separator/>
      </w:r>
    </w:p>
  </w:footnote>
  <w:footnote w:type="continuationSeparator" w:id="0">
    <w:p w14:paraId="1F0B5E45" w14:textId="77777777" w:rsidR="00B112EF" w:rsidRDefault="00B112EF" w:rsidP="00761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9A9B9D" w:themeFill="accent2" w:themeFillTint="99"/>
      <w:tblLook w:val="04A0" w:firstRow="1" w:lastRow="0" w:firstColumn="1" w:lastColumn="0" w:noHBand="0" w:noVBand="1"/>
    </w:tblPr>
    <w:tblGrid>
      <w:gridCol w:w="6588"/>
      <w:gridCol w:w="2772"/>
    </w:tblGrid>
    <w:tr w:rsidR="007611EF" w14:paraId="7C7C1539" w14:textId="77777777" w:rsidTr="00561603">
      <w:trPr>
        <w:trHeight w:val="253"/>
        <w:jc w:val="center"/>
      </w:trPr>
      <w:tc>
        <w:tcPr>
          <w:tcW w:w="10445" w:type="dxa"/>
          <w:gridSpan w:val="2"/>
          <w:shd w:val="clear" w:color="auto" w:fill="660033" w:themeFill="accent4"/>
        </w:tcPr>
        <w:p w14:paraId="66844C9D" w14:textId="77777777" w:rsidR="007611EF" w:rsidRPr="00B00869" w:rsidRDefault="007611EF" w:rsidP="007611EF">
          <w:pPr>
            <w:pStyle w:val="Header"/>
            <w:spacing w:before="120" w:after="120"/>
            <w:jc w:val="center"/>
            <w:rPr>
              <w:sz w:val="28"/>
              <w:szCs w:val="28"/>
            </w:rPr>
          </w:pPr>
          <w:r w:rsidRPr="00B458E6">
            <w:rPr>
              <w:b/>
              <w:color w:val="FFFFFF" w:themeColor="background1"/>
              <w:sz w:val="28"/>
              <w:szCs w:val="28"/>
            </w:rPr>
            <w:t>Chadron State College</w:t>
          </w:r>
        </w:p>
      </w:tc>
    </w:tr>
    <w:tr w:rsidR="007611EF" w14:paraId="3EACDDBF" w14:textId="77777777" w:rsidTr="00561603">
      <w:trPr>
        <w:jc w:val="center"/>
      </w:trPr>
      <w:tc>
        <w:tcPr>
          <w:tcW w:w="7385" w:type="dxa"/>
          <w:tcBorders>
            <w:right w:val="single" w:sz="4" w:space="0" w:color="auto"/>
          </w:tcBorders>
          <w:shd w:val="clear" w:color="auto" w:fill="DDDDDE" w:themeFill="accent2" w:themeFillTint="33"/>
          <w:vAlign w:val="center"/>
        </w:tcPr>
        <w:p w14:paraId="3F472504" w14:textId="77777777" w:rsidR="007611EF" w:rsidRPr="00B00869" w:rsidRDefault="007611EF" w:rsidP="007611EF">
          <w:pPr>
            <w:pStyle w:val="Header"/>
            <w:spacing w:before="120" w:after="120"/>
            <w:rPr>
              <w:b/>
              <w:sz w:val="24"/>
              <w:szCs w:val="24"/>
            </w:rPr>
          </w:pPr>
          <w:r w:rsidRPr="00B00869">
            <w:rPr>
              <w:b/>
              <w:sz w:val="24"/>
              <w:szCs w:val="24"/>
            </w:rPr>
            <w:t xml:space="preserve">Faculty Name:                                                                 </w:t>
          </w:r>
        </w:p>
      </w:tc>
      <w:tc>
        <w:tcPr>
          <w:tcW w:w="3060" w:type="dxa"/>
          <w:tcBorders>
            <w:left w:val="single" w:sz="4" w:space="0" w:color="auto"/>
          </w:tcBorders>
          <w:shd w:val="clear" w:color="auto" w:fill="DDDDDE" w:themeFill="accent2" w:themeFillTint="33"/>
          <w:vAlign w:val="center"/>
        </w:tcPr>
        <w:p w14:paraId="2763E74B" w14:textId="77777777" w:rsidR="007611EF" w:rsidRPr="00B00869" w:rsidRDefault="007611EF" w:rsidP="007611EF">
          <w:pPr>
            <w:pStyle w:val="Header"/>
            <w:spacing w:before="120" w:after="120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Goal</w:t>
          </w:r>
          <w:r w:rsidRPr="00B00869">
            <w:rPr>
              <w:b/>
              <w:sz w:val="24"/>
              <w:szCs w:val="24"/>
            </w:rPr>
            <w:t xml:space="preserve"> Year:  </w:t>
          </w:r>
        </w:p>
      </w:tc>
    </w:tr>
  </w:tbl>
  <w:p w14:paraId="460D1B33" w14:textId="77777777" w:rsidR="007611EF" w:rsidRDefault="007611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MDEyMTc0NjWwNDdX0lEKTi0uzszPAykwrAUAhHp1MSwAAAA="/>
  </w:docVars>
  <w:rsids>
    <w:rsidRoot w:val="007611EF"/>
    <w:rsid w:val="001574FE"/>
    <w:rsid w:val="001B18F2"/>
    <w:rsid w:val="002C111B"/>
    <w:rsid w:val="0032088F"/>
    <w:rsid w:val="004309B8"/>
    <w:rsid w:val="00633D8A"/>
    <w:rsid w:val="00637DAF"/>
    <w:rsid w:val="007611EF"/>
    <w:rsid w:val="008D0B12"/>
    <w:rsid w:val="00A1188F"/>
    <w:rsid w:val="00A933C2"/>
    <w:rsid w:val="00B112EF"/>
    <w:rsid w:val="00B338DB"/>
    <w:rsid w:val="00B353A9"/>
    <w:rsid w:val="00B63747"/>
    <w:rsid w:val="00CB049E"/>
    <w:rsid w:val="00CE38A3"/>
    <w:rsid w:val="00D95E37"/>
    <w:rsid w:val="00DA7D52"/>
    <w:rsid w:val="00E6409E"/>
    <w:rsid w:val="00F63E6E"/>
    <w:rsid w:val="00FD6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9B935"/>
  <w15:chartTrackingRefBased/>
  <w15:docId w15:val="{6589FDF3-93C3-4967-B29A-BE74594A9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1EF"/>
  </w:style>
  <w:style w:type="paragraph" w:styleId="Footer">
    <w:name w:val="footer"/>
    <w:basedOn w:val="Normal"/>
    <w:link w:val="FooterChar"/>
    <w:uiPriority w:val="99"/>
    <w:unhideWhenUsed/>
    <w:rsid w:val="0076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1EF"/>
  </w:style>
  <w:style w:type="table" w:styleId="TableGrid">
    <w:name w:val="Table Grid"/>
    <w:basedOn w:val="TableNormal"/>
    <w:uiPriority w:val="39"/>
    <w:rsid w:val="007611EF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0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B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B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B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B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B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NSCS+colleges">
      <a:dk1>
        <a:sysClr val="windowText" lastClr="000000"/>
      </a:dk1>
      <a:lt1>
        <a:sysClr val="window" lastClr="FFFFFF"/>
      </a:lt1>
      <a:dk2>
        <a:srgbClr val="00965E"/>
      </a:dk2>
      <a:lt2>
        <a:srgbClr val="E7E6E6"/>
      </a:lt2>
      <a:accent1>
        <a:srgbClr val="BCE5D4"/>
      </a:accent1>
      <a:accent2>
        <a:srgbClr val="58595B"/>
      </a:accent2>
      <a:accent3>
        <a:srgbClr val="FF5100"/>
      </a:accent3>
      <a:accent4>
        <a:srgbClr val="660033"/>
      </a:accent4>
      <a:accent5>
        <a:srgbClr val="002F6C"/>
      </a:accent5>
      <a:accent6>
        <a:srgbClr val="FFCC00"/>
      </a:accent6>
      <a:hlink>
        <a:srgbClr val="00965E"/>
      </a:hlink>
      <a:folHlink>
        <a:srgbClr val="5859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F53AEC74B0D4BB186E72EE3037219" ma:contentTypeVersion="10" ma:contentTypeDescription="Create a new document." ma:contentTypeScope="" ma:versionID="6223fdb36502b196b7c0df754ab8a31f">
  <xsd:schema xmlns:xsd="http://www.w3.org/2001/XMLSchema" xmlns:xs="http://www.w3.org/2001/XMLSchema" xmlns:p="http://schemas.microsoft.com/office/2006/metadata/properties" xmlns:ns3="3aa172aa-cdb2-4c3b-811a-5300a6b35208" targetNamespace="http://schemas.microsoft.com/office/2006/metadata/properties" ma:root="true" ma:fieldsID="20faa9946b1e9a6021e65a10227e0892" ns3:_="">
    <xsd:import namespace="3aa172aa-cdb2-4c3b-811a-5300a6b352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172aa-cdb2-4c3b-811a-5300a6b35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F82A92-A07F-4735-9A04-691303FDD4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C9FACA-D4D2-46B1-8B34-BA9E8FA265E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3aa172aa-cdb2-4c3b-811a-5300a6b3520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27A57D8-3558-4338-80CE-7F16C9F1E7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a172aa-cdb2-4c3b-811a-5300a6b35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 Yorges</dc:creator>
  <cp:keywords/>
  <dc:description/>
  <cp:lastModifiedBy>Jodi Kupper</cp:lastModifiedBy>
  <cp:revision>2</cp:revision>
  <cp:lastPrinted>2022-07-12T19:45:00Z</cp:lastPrinted>
  <dcterms:created xsi:type="dcterms:W3CDTF">2022-07-12T21:46:00Z</dcterms:created>
  <dcterms:modified xsi:type="dcterms:W3CDTF">2022-07-1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F53AEC74B0D4BB186E72EE3037219</vt:lpwstr>
  </property>
</Properties>
</file>